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8B7E5" w14:textId="77777777" w:rsidR="001D61D0" w:rsidRDefault="001D61D0" w:rsidP="00CB304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16F2B44" w14:textId="77777777" w:rsidR="001D61D0" w:rsidRDefault="001D61D0" w:rsidP="00CB304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CC95011" w14:textId="78E076D4" w:rsidR="005A704C" w:rsidRDefault="00CB304F" w:rsidP="00CB304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B304F">
        <w:rPr>
          <w:rFonts w:ascii="Times New Roman" w:hAnsi="Times New Roman" w:cs="Times New Roman"/>
          <w:b/>
          <w:sz w:val="28"/>
          <w:szCs w:val="28"/>
        </w:rPr>
        <w:t>Ανακοίνωση Οριστικής Κατάταξης Φοιτητών/τριών για Πρακτική Άσκηση</w:t>
      </w:r>
      <w:r w:rsidR="001D61D0" w:rsidRPr="001D61D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72D05">
        <w:rPr>
          <w:rFonts w:ascii="Times New Roman" w:hAnsi="Times New Roman" w:cs="Times New Roman"/>
          <w:b/>
          <w:sz w:val="28"/>
          <w:szCs w:val="28"/>
        </w:rPr>
        <w:t>Ιουλίου-Αυγούστου</w:t>
      </w:r>
      <w:r w:rsidR="001D61D0">
        <w:rPr>
          <w:rFonts w:ascii="Times New Roman" w:hAnsi="Times New Roman" w:cs="Times New Roman"/>
          <w:b/>
          <w:sz w:val="28"/>
          <w:szCs w:val="28"/>
        </w:rPr>
        <w:t xml:space="preserve"> 202</w:t>
      </w:r>
      <w:r w:rsidR="00986A1B">
        <w:rPr>
          <w:rFonts w:ascii="Times New Roman" w:hAnsi="Times New Roman" w:cs="Times New Roman"/>
          <w:b/>
          <w:sz w:val="28"/>
          <w:szCs w:val="28"/>
        </w:rPr>
        <w:t>6</w:t>
      </w:r>
    </w:p>
    <w:p w14:paraId="0DB47461" w14:textId="6AAA0B88" w:rsidR="0000718F" w:rsidRPr="0000718F" w:rsidRDefault="00362E39" w:rsidP="0000718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l-GR"/>
        </w:rPr>
      </w:pPr>
      <w:r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Σήμερα, </w:t>
      </w:r>
      <w:r w:rsidR="00110887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8</w:t>
      </w:r>
      <w:r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/</w:t>
      </w:r>
      <w:r w:rsidR="00110887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4</w:t>
      </w:r>
      <w:r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/202</w:t>
      </w:r>
      <w:r w:rsidR="00110887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9</w:t>
      </w:r>
      <w:r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 </w:t>
      </w:r>
      <w:r w:rsidR="00872E09"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και ώρα </w:t>
      </w:r>
      <w:r w:rsidR="00110887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8</w:t>
      </w:r>
      <w:r w:rsidR="00872E09"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.30 </w:t>
      </w:r>
      <w:r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συνεδρίασε </w:t>
      </w:r>
      <w:r w:rsidR="00FB6991"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 xml:space="preserve">η Επιτροπή Πρακτικής Άσκησης δια ζώσης στην Σπάρτη και </w:t>
      </w:r>
      <w:r w:rsidR="0000718F" w:rsidRPr="0000718F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ομόφωνα απ</w:t>
      </w:r>
      <w:r w:rsidR="002D64E2" w:rsidRPr="000C0434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οφασίζει</w:t>
      </w:r>
      <w:r w:rsidR="002D64E2" w:rsidRPr="000C0434">
        <w:rPr>
          <w:rFonts w:ascii="Arial" w:eastAsia="Times New Roman" w:hAnsi="Arial" w:cs="Arial"/>
          <w:color w:val="222222"/>
          <w:sz w:val="24"/>
          <w:szCs w:val="24"/>
          <w:lang w:eastAsia="el-GR"/>
        </w:rPr>
        <w:t xml:space="preserve"> </w:t>
      </w:r>
      <w:r w:rsidR="0000718F" w:rsidRPr="0000718F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και επικυρώνει το υπ’ αριθμ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.</w:t>
      </w:r>
      <w:r w:rsidR="000C0434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</w:t>
      </w:r>
      <w:r w:rsidR="00962F2D" w:rsidRPr="00962F2D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8038/02.04.2026 </w:t>
      </w:r>
      <w:r w:rsidR="00962F2D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Πρακτικό Αξιολόγησης Αιτήσεων Φοιτητών/τριών για συμμετοχή στο Πρόγραμμα Πρακτικής Άσκησης μέσω ΕΣΠΑ Ακαδημαϊκού Έτους 2025-2026 στο πλαίσιο της Πράξης «Πρακτική Άσκηση Πανεπιστημίου Πελοποννήσου ακ. ετών 2024-2025, 2025-2026 και 2026-2027» με 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MIS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 6022357, του Προγράμματος «Ανθρώπινο Δυναμικό και Κοινωνική Συνοχή 2021‐2027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val="it-IT" w:eastAsia="el-GR"/>
        </w:rPr>
        <w:t>»</w:t>
      </w:r>
      <w:r w:rsidR="0000718F"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, που συγχρηματοδοτείται από την Ευρωπαϊκή Ένωση (Ευρωπαϊκό Κοινωνικό Ταμείο) και από εθνικούς πόρους.</w:t>
      </w:r>
    </w:p>
    <w:p w14:paraId="5EE16762" w14:textId="77777777" w:rsidR="0000718F" w:rsidRPr="0000718F" w:rsidRDefault="0000718F" w:rsidP="0000718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l-GR"/>
        </w:rPr>
      </w:pPr>
      <w:r w:rsidRPr="0000718F">
        <w:rPr>
          <w:rFonts w:ascii="Times New Roman" w:eastAsia="Times New Roman" w:hAnsi="Times New Roman" w:cs="Times New Roman"/>
          <w:color w:val="000000"/>
          <w:sz w:val="24"/>
          <w:szCs w:val="24"/>
          <w:lang w:eastAsia="el-GR"/>
        </w:rPr>
        <w:t> </w:t>
      </w:r>
    </w:p>
    <w:p w14:paraId="72116933" w14:textId="2DC96E74" w:rsidR="00CB304F" w:rsidRPr="00CC1FD7" w:rsidRDefault="0000718F" w:rsidP="000E2AF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</w:pP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Τα Προσωρινά Αποτελέσματα της από 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2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4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202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6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σχετικής πρόσκλησης υποβολής αιτήσεων</w:t>
      </w:r>
      <w:r w:rsidRPr="0000718F">
        <w:rPr>
          <w:rFonts w:ascii="Times New Roman" w:eastAsia="Times New Roman" w:hAnsi="Times New Roman" w:cs="Times New Roman"/>
          <w:color w:val="1F497D"/>
          <w:sz w:val="24"/>
          <w:szCs w:val="24"/>
          <w:lang w:eastAsia="el-GR"/>
        </w:rPr>
        <w:t> 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αναρτήθηκαν στην ιστοσελίδα του Τμήματος την 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2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4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202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6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. H περίοδος των ενστάσεων ξεκίνησε στις 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3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4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202</w:t>
      </w:r>
      <w:r w:rsidR="009368D8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6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και ολοκληρώθηκε στις 0</w:t>
      </w:r>
      <w:r w:rsidR="004A5740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7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</w:t>
      </w:r>
      <w:r w:rsidR="004A5740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4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/202</w:t>
      </w:r>
      <w:r w:rsidR="004A5740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6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. Μέσα σε αυτό το διάστημα δεν υποβλήθηκαν ενστάσεις επί των προσωρινών αποτελεσμάτων στην ηλεκτρονική διεύθυνση της Γραμματείας του Τμήματος (</w:t>
      </w:r>
      <w:hyperlink r:id="rId7" w:tgtFrame="_blank" w:history="1">
        <w:r w:rsidRPr="0000718F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eastAsia="el-GR"/>
          </w:rPr>
          <w:t>toda@go.uop.gr</w:t>
        </w:r>
      </w:hyperlink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), οπότε τα προσωρινά αποτελέσματα καθίστανται οριστικά και εγκ</w:t>
      </w:r>
      <w:r w:rsidR="00331DC5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ρίθηκαν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από τη </w:t>
      </w:r>
      <w:r w:rsidR="000E2AF4" w:rsidRPr="000E2AF4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17</w:t>
      </w:r>
      <w:r w:rsidR="00CC1FD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η </w:t>
      </w:r>
      <w:r w:rsidR="000E2AF4" w:rsidRPr="000E2AF4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Συνεδρίαση του Ακαδ Έτους 2025-2026</w:t>
      </w:r>
      <w:r w:rsidR="00CC1FD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 xml:space="preserve"> </w:t>
      </w:r>
      <w:r w:rsidRPr="0000718F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Συνέλευση του Τμήματος </w:t>
      </w:r>
      <w:r w:rsidRPr="0000718F">
        <w:rPr>
          <w:rFonts w:ascii="Times New Roman" w:eastAsia="Times New Roman" w:hAnsi="Times New Roman" w:cs="Times New Roman"/>
          <w:sz w:val="24"/>
          <w:szCs w:val="24"/>
          <w:lang w:eastAsia="el-GR"/>
        </w:rPr>
        <w:t>ως κάτωθι:</w:t>
      </w:r>
      <w:r w:rsidR="004D65C7">
        <w:rPr>
          <w:rFonts w:ascii="Arial" w:eastAsia="Times New Roman" w:hAnsi="Arial" w:cs="Arial"/>
          <w:color w:val="222222"/>
          <w:sz w:val="24"/>
          <w:szCs w:val="24"/>
          <w:lang w:eastAsia="el-GR"/>
        </w:rPr>
        <w:t xml:space="preserve"> (</w:t>
      </w:r>
      <w:r w:rsidR="00E22236">
        <w:rPr>
          <w:rFonts w:ascii="Times New Roman" w:hAnsi="Times New Roman" w:cs="Times New Roman"/>
          <w:sz w:val="24"/>
          <w:szCs w:val="24"/>
        </w:rPr>
        <w:t>Πίνακα</w:t>
      </w:r>
      <w:r w:rsidR="004D65C7">
        <w:rPr>
          <w:rFonts w:ascii="Times New Roman" w:hAnsi="Times New Roman" w:cs="Times New Roman"/>
          <w:sz w:val="24"/>
          <w:szCs w:val="24"/>
        </w:rPr>
        <w:t>ς</w:t>
      </w:r>
      <w:r w:rsidR="00E22236">
        <w:rPr>
          <w:rFonts w:ascii="Times New Roman" w:hAnsi="Times New Roman" w:cs="Times New Roman"/>
          <w:sz w:val="24"/>
          <w:szCs w:val="24"/>
        </w:rPr>
        <w:t xml:space="preserve"> 1</w:t>
      </w:r>
      <w:r w:rsidR="004D65C7">
        <w:rPr>
          <w:rFonts w:ascii="Times New Roman" w:hAnsi="Times New Roman" w:cs="Times New Roman"/>
          <w:sz w:val="24"/>
          <w:szCs w:val="24"/>
        </w:rPr>
        <w:t>)</w:t>
      </w:r>
    </w:p>
    <w:p w14:paraId="6067D222" w14:textId="77777777" w:rsidR="00022099" w:rsidRDefault="00022099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7FF6A7" w14:textId="77777777" w:rsidR="00022099" w:rsidRDefault="00022099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412DA7" w14:textId="77777777" w:rsidR="004D65C7" w:rsidRDefault="004D65C7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7E88BD" w14:textId="77777777" w:rsidR="004D65C7" w:rsidRDefault="004D65C7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8964C3" w14:textId="77777777" w:rsidR="004D65C7" w:rsidRDefault="004D65C7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EDBF3F" w14:textId="77777777" w:rsidR="00022099" w:rsidRDefault="00022099" w:rsidP="00CB30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F83875" w14:textId="22DEDAE1" w:rsidR="00B71555" w:rsidRDefault="00A10BCB" w:rsidP="00CB304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Πίνακας 1</w:t>
      </w:r>
      <w:r w:rsidR="00455571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Normal"/>
        <w:tblW w:w="95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989"/>
        <w:gridCol w:w="1581"/>
        <w:gridCol w:w="1389"/>
        <w:gridCol w:w="751"/>
        <w:gridCol w:w="751"/>
        <w:gridCol w:w="751"/>
        <w:gridCol w:w="751"/>
        <w:gridCol w:w="751"/>
        <w:gridCol w:w="760"/>
        <w:gridCol w:w="1125"/>
      </w:tblGrid>
      <w:tr w:rsidR="000768B0" w:rsidRPr="000768B0" w14:paraId="2E3984C6" w14:textId="77777777" w:rsidTr="000768B0">
        <w:trPr>
          <w:trHeight w:val="485"/>
          <w:jc w:val="center"/>
        </w:trPr>
        <w:tc>
          <w:tcPr>
            <w:tcW w:w="989" w:type="dxa"/>
            <w:vMerge w:val="restart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4E4AD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Κατάταξη</w:t>
            </w:r>
          </w:p>
        </w:tc>
        <w:tc>
          <w:tcPr>
            <w:tcW w:w="1581" w:type="dxa"/>
            <w:vMerge w:val="restart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999B9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</w:rPr>
            </w:pPr>
            <w:r w:rsidRPr="000768B0">
              <w:rPr>
                <w:rFonts w:ascii="Helvetica Neue" w:hAnsi="Helvetica Neue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Αριθμός πρωτοκόλλου</w:t>
            </w:r>
          </w:p>
        </w:tc>
        <w:tc>
          <w:tcPr>
            <w:tcW w:w="1389" w:type="dxa"/>
            <w:vMerge w:val="restart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F3551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Αριθμός μητρώου</w:t>
            </w:r>
          </w:p>
        </w:tc>
        <w:tc>
          <w:tcPr>
            <w:tcW w:w="1502" w:type="dxa"/>
            <w:gridSpan w:val="2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61312CB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Σταθμισμένος Μ.Ο. (50%)</w:t>
            </w:r>
          </w:p>
        </w:tc>
        <w:tc>
          <w:tcPr>
            <w:tcW w:w="1502" w:type="dxa"/>
            <w:gridSpan w:val="2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4C4B044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Σύνολο ECTS (40%)</w:t>
            </w:r>
          </w:p>
        </w:tc>
        <w:tc>
          <w:tcPr>
            <w:tcW w:w="1511" w:type="dxa"/>
            <w:gridSpan w:val="2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8AAF539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Εξάμηνο Φοίτησης (10%)</w:t>
            </w:r>
          </w:p>
        </w:tc>
        <w:tc>
          <w:tcPr>
            <w:tcW w:w="1125" w:type="dxa"/>
            <w:vMerge w:val="restart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8E6159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Συνολική βαθμολογία</w:t>
            </w:r>
          </w:p>
        </w:tc>
      </w:tr>
      <w:tr w:rsidR="000768B0" w:rsidRPr="000768B0" w14:paraId="57AF308E" w14:textId="77777777" w:rsidTr="000768B0">
        <w:trPr>
          <w:trHeight w:val="252"/>
          <w:jc w:val="center"/>
        </w:trPr>
        <w:tc>
          <w:tcPr>
            <w:tcW w:w="989" w:type="dxa"/>
            <w:vMerge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A779EA" w14:textId="77777777" w:rsidR="000768B0" w:rsidRPr="000768B0" w:rsidRDefault="000768B0" w:rsidP="000768B0">
            <w:pPr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</w:p>
        </w:tc>
        <w:tc>
          <w:tcPr>
            <w:tcW w:w="1581" w:type="dxa"/>
            <w:vMerge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6FD0BFC" w14:textId="77777777" w:rsidR="000768B0" w:rsidRPr="000768B0" w:rsidRDefault="000768B0" w:rsidP="000768B0">
            <w:pPr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</w:p>
        </w:tc>
        <w:tc>
          <w:tcPr>
            <w:tcW w:w="1389" w:type="dxa"/>
            <w:vMerge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C16D55" w14:textId="77777777" w:rsidR="000768B0" w:rsidRPr="000768B0" w:rsidRDefault="000768B0" w:rsidP="000768B0">
            <w:pPr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</w:p>
        </w:tc>
        <w:tc>
          <w:tcPr>
            <w:tcW w:w="751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C24DA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Τιμή</w:t>
            </w:r>
          </w:p>
        </w:tc>
        <w:tc>
          <w:tcPr>
            <w:tcW w:w="751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EAA44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Βαθμοί</w:t>
            </w:r>
          </w:p>
        </w:tc>
        <w:tc>
          <w:tcPr>
            <w:tcW w:w="751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86E24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Τιμή</w:t>
            </w:r>
          </w:p>
        </w:tc>
        <w:tc>
          <w:tcPr>
            <w:tcW w:w="751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A35CA9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Βαθμοί</w:t>
            </w:r>
          </w:p>
        </w:tc>
        <w:tc>
          <w:tcPr>
            <w:tcW w:w="751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26B94E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Τιμή</w:t>
            </w:r>
          </w:p>
        </w:tc>
        <w:tc>
          <w:tcPr>
            <w:tcW w:w="760" w:type="dxa"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9FAD1E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768B0">
              <w:rPr>
                <w:rFonts w:ascii="Calibri" w:hAnsi="Calibri" w:cs="Arial Unicode MS"/>
                <w:b/>
                <w:bCs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Βαθμοί</w:t>
            </w:r>
          </w:p>
        </w:tc>
        <w:tc>
          <w:tcPr>
            <w:tcW w:w="1125" w:type="dxa"/>
            <w:vMerge/>
            <w:shd w:val="clear" w:color="auto" w:fill="DBDBDB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DC1322F" w14:textId="77777777" w:rsidR="000768B0" w:rsidRPr="000768B0" w:rsidRDefault="000768B0" w:rsidP="000768B0">
            <w:pPr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</w:p>
        </w:tc>
      </w:tr>
      <w:tr w:rsidR="000768B0" w:rsidRPr="000768B0" w14:paraId="64FE6438" w14:textId="77777777" w:rsidTr="0000535F">
        <w:trPr>
          <w:trHeight w:val="332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E69E9C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85FBD8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74/07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F6015C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10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F1E2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4C86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942D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95D0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7.2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E26A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AEB4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6FC6A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4.889</w:t>
            </w:r>
          </w:p>
        </w:tc>
      </w:tr>
      <w:tr w:rsidR="000768B0" w:rsidRPr="000768B0" w14:paraId="7020D63E" w14:textId="77777777" w:rsidTr="0000535F">
        <w:trPr>
          <w:trHeight w:val="240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E579FF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2A0CEF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92/10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E3022A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0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E73D4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,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E5BF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AE54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B9B4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F61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9186C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C951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4.833</w:t>
            </w:r>
          </w:p>
        </w:tc>
      </w:tr>
      <w:tr w:rsidR="000768B0" w:rsidRPr="000768B0" w14:paraId="03A40864" w14:textId="77777777" w:rsidTr="0000535F">
        <w:trPr>
          <w:trHeight w:val="247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6C7F38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FD61DD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56/03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443A9D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4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80DD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,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82F1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4AAAE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2496B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0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6216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D289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BFCF4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4.500</w:t>
            </w:r>
          </w:p>
        </w:tc>
      </w:tr>
      <w:tr w:rsidR="000768B0" w:rsidRPr="000768B0" w14:paraId="25E0E74E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6E29F7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4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F0BBE50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22/19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091047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20004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5176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ECF6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6E48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9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9E7A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.0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9F9D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2A21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054C5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500</w:t>
            </w:r>
          </w:p>
        </w:tc>
      </w:tr>
      <w:tr w:rsidR="000768B0" w:rsidRPr="000768B0" w14:paraId="753DD7EB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01657BA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5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3063D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59/03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F73372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5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88DC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4736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C57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F0CE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0365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0A74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D3CA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3</w:t>
            </w:r>
          </w:p>
        </w:tc>
      </w:tr>
      <w:tr w:rsidR="000768B0" w:rsidRPr="000768B0" w14:paraId="2E2F9ACA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091441C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FEEDC2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71/06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81D42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00011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40D1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81FE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C98E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20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2309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2F729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CD5D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9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3722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000</w:t>
            </w:r>
          </w:p>
        </w:tc>
      </w:tr>
      <w:tr w:rsidR="000768B0" w:rsidRPr="000768B0" w14:paraId="06D18E9E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351FB31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7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1E6F6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83/3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A48BC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20002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2FE1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AF6B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48EC4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9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D596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B96C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3A89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72BA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000</w:t>
            </w:r>
          </w:p>
        </w:tc>
      </w:tr>
      <w:tr w:rsidR="000768B0" w:rsidRPr="000768B0" w14:paraId="28821C54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058EFAF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lastRenderedPageBreak/>
              <w:t>8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EEFCD7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21/19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0AA0D3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20004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AFA8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9382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EBEB5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9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1154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AB53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7BA9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D9C4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2.000</w:t>
            </w:r>
          </w:p>
        </w:tc>
      </w:tr>
      <w:tr w:rsidR="000768B0" w:rsidRPr="000768B0" w14:paraId="22227D9F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2857AA4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9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5BE9AE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13/17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C4A5C8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1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CC663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79DDD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3F573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2C7D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8F5D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C338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21E5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1.333</w:t>
            </w:r>
          </w:p>
        </w:tc>
      </w:tr>
      <w:tr w:rsidR="000768B0" w:rsidRPr="000768B0" w14:paraId="383FD1C1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039EEF7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0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91480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58/03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852DA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34415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BAE3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7B81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D4B9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939B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8103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3466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833</w:t>
            </w:r>
          </w:p>
        </w:tc>
      </w:tr>
      <w:tr w:rsidR="000768B0" w:rsidRPr="000768B0" w14:paraId="1CAAF062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35E9CC7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FB1329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29/2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EEC2D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8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49E5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B8EA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D749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EAB5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0527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A896F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4659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833</w:t>
            </w:r>
          </w:p>
        </w:tc>
      </w:tr>
      <w:tr w:rsidR="000768B0" w:rsidRPr="000768B0" w14:paraId="74AF8ECF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4D4A9DB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D85109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2/26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4DB8A5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1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F8A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D2E3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2422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0B40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2C9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556B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DAD5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8.833</w:t>
            </w:r>
          </w:p>
        </w:tc>
      </w:tr>
      <w:tr w:rsidR="000768B0" w:rsidRPr="000768B0" w14:paraId="18253FD5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E06A1D9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3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F7BC50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62/30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A430E3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9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517F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448B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6C8A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9DB57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88D6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547B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DF4C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8.500</w:t>
            </w:r>
          </w:p>
        </w:tc>
      </w:tr>
      <w:tr w:rsidR="000768B0" w:rsidRPr="000768B0" w14:paraId="2209B435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80E7C4F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4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EC3C9CE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6/27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82194E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9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AADE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D2E3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1A9A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71B3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B6D1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3CA1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DA96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8.333</w:t>
            </w:r>
          </w:p>
        </w:tc>
      </w:tr>
      <w:tr w:rsidR="000768B0" w:rsidRPr="000768B0" w14:paraId="53A69F11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532799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5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6230A5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9/28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94FE1A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9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092C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5C486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0B9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3122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BE61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5DEB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B3D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7.333</w:t>
            </w:r>
          </w:p>
        </w:tc>
      </w:tr>
      <w:tr w:rsidR="000768B0" w:rsidRPr="000768B0" w14:paraId="2249713C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A312618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6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A8F352C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74/3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2F79348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4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9F0C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6979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1AC5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E039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56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D6EB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CDEDD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9951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722</w:t>
            </w:r>
          </w:p>
        </w:tc>
      </w:tr>
      <w:tr w:rsidR="000768B0" w:rsidRPr="000768B0" w14:paraId="47639B8D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89C5D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7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E77A80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45/25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7666D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1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5275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2322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AF94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AF7D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3.89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27FC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C76C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6158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056</w:t>
            </w:r>
          </w:p>
        </w:tc>
      </w:tr>
      <w:tr w:rsidR="000768B0" w:rsidRPr="000768B0" w14:paraId="251BDF8D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3535813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lastRenderedPageBreak/>
              <w:t>18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F66A14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42/24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F46DCF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7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8C3D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D87C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E255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AA0B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13815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5B4A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15B6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000</w:t>
            </w:r>
          </w:p>
        </w:tc>
      </w:tr>
      <w:tr w:rsidR="000768B0" w:rsidRPr="000768B0" w14:paraId="2BDE6D71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95BDDFE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19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46034D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05/14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D7CE3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3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F9B2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F17D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20DF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DD759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4438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F2B4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CBE5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833</w:t>
            </w:r>
          </w:p>
        </w:tc>
      </w:tr>
      <w:tr w:rsidR="000768B0" w:rsidRPr="000768B0" w14:paraId="45DF2CD7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F19422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0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70A7055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82/3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6845B40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6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D6F1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8B416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34C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EC960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56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429C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3FA7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D213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722</w:t>
            </w:r>
          </w:p>
        </w:tc>
      </w:tr>
      <w:tr w:rsidR="000768B0" w:rsidRPr="000768B0" w14:paraId="41E4587E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DC81E5B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1415244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69/30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1FDBFE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8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92DB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D1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D28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B66B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FF9E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21B8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814D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667</w:t>
            </w:r>
          </w:p>
        </w:tc>
      </w:tr>
      <w:tr w:rsidR="000768B0" w:rsidRPr="000768B0" w14:paraId="401E0202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023B23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477C22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25/20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160A04C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5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F251B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48AC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BE25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6B70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7C9B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D2C41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A09F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500</w:t>
            </w:r>
          </w:p>
        </w:tc>
      </w:tr>
      <w:tr w:rsidR="000768B0" w:rsidRPr="000768B0" w14:paraId="0D87408D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A3FCB0F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3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C5DF17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5/27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B05351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7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2FC3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3892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551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75A1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7.22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677B5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4B7A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D70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389</w:t>
            </w:r>
          </w:p>
        </w:tc>
      </w:tr>
      <w:tr w:rsidR="000768B0" w:rsidRPr="000768B0" w14:paraId="58C692EB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8C41141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D6AEA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17/18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AF6ED7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0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011C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686D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08D0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EF69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7.22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180AA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C864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8FA4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389</w:t>
            </w:r>
          </w:p>
        </w:tc>
      </w:tr>
      <w:tr w:rsidR="000768B0" w:rsidRPr="000768B0" w14:paraId="52EEFAAC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4FF1763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9311EE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46/25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C7AAFD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8F95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157F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879C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448A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39FC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4A9B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F1C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333</w:t>
            </w:r>
          </w:p>
        </w:tc>
      </w:tr>
      <w:tr w:rsidR="000768B0" w:rsidRPr="000768B0" w14:paraId="5433F8AD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51370FA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6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5E1EE2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35/23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77A250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10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AAB9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4E4D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0B9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8FF7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56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C6C7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ADA7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E60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222</w:t>
            </w:r>
          </w:p>
        </w:tc>
      </w:tr>
      <w:tr w:rsidR="000768B0" w:rsidRPr="000768B0" w14:paraId="57A09CB4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8D7DACA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7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BF15E5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47/26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5BCD2B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6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DCA7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E2D3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8C6C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FBF6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EA1D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3A3A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907E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5.000</w:t>
            </w:r>
          </w:p>
        </w:tc>
      </w:tr>
      <w:tr w:rsidR="000768B0" w:rsidRPr="000768B0" w14:paraId="30DD5D45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7A88E4A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lastRenderedPageBreak/>
              <w:t>28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867921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7/28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85D253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1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9C88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E040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D9AD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9440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3.33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497C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FFDE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C080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4.833</w:t>
            </w:r>
          </w:p>
        </w:tc>
      </w:tr>
      <w:tr w:rsidR="000768B0" w:rsidRPr="000768B0" w14:paraId="78754D8B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75000A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9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335BF5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31/22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FF9463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0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068F6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7645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0365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27DC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108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3792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CAFDB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4.667</w:t>
            </w:r>
          </w:p>
        </w:tc>
      </w:tr>
      <w:tr w:rsidR="000768B0" w:rsidRPr="000768B0" w14:paraId="480A0B02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72CC07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0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ADF54BE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30/22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4C2BE84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9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377F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EFAE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D440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2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7393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1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A3B0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6A1B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D6586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2.667</w:t>
            </w:r>
          </w:p>
        </w:tc>
      </w:tr>
      <w:tr w:rsidR="000768B0" w:rsidRPr="000768B0" w14:paraId="1AEC35C3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4553048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32A0AD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65/05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EEF3F1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3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40C6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6D9ED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397D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5D99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4.44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8794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0637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54B68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2.278</w:t>
            </w:r>
          </w:p>
        </w:tc>
      </w:tr>
      <w:tr w:rsidR="000768B0" w:rsidRPr="000768B0" w14:paraId="64820B2D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2D73AF3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5FD768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61/29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7BA3693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4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C6B1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501F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99F5F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4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DE14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80.56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37D40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EFB9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5EBB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2.222</w:t>
            </w:r>
          </w:p>
        </w:tc>
      </w:tr>
      <w:tr w:rsidR="000768B0" w:rsidRPr="000768B0" w14:paraId="3DEBDCC3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BF3A2E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3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CBC49EE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78/3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E6D38A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3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34EF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,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99FE1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5FC2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2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6E2F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6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218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9255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B3B3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2.167</w:t>
            </w:r>
          </w:p>
        </w:tc>
      </w:tr>
      <w:tr w:rsidR="000768B0" w:rsidRPr="000768B0" w14:paraId="256A96B4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C8103A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4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C74E25A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8/28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B1C464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8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0D26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3C31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0C3E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8D16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6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758A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1DE7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000C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2.167</w:t>
            </w:r>
          </w:p>
        </w:tc>
      </w:tr>
      <w:tr w:rsidR="000768B0" w:rsidRPr="000768B0" w14:paraId="124C2B6B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244B04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5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C5E80D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54/27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0818E4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0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BE8E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3893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4CB6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4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4B9A2F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4.44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6FBA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0216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D9AE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1.778</w:t>
            </w:r>
          </w:p>
        </w:tc>
      </w:tr>
      <w:tr w:rsidR="000768B0" w:rsidRPr="000768B0" w14:paraId="09A3E615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F2A74C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6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ACDAB29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54/03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2C33AF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00015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7C11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6E38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35B8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18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C223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5.56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6FD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7743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12CF3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0.722</w:t>
            </w:r>
          </w:p>
        </w:tc>
      </w:tr>
      <w:tr w:rsidR="000768B0" w:rsidRPr="000768B0" w14:paraId="17DFCC15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BE69E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7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F0A3B1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69/05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8C4BE1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0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DCE9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,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AC32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DA2C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3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AB6E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73.89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7E3F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1FE2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F320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8.056</w:t>
            </w:r>
          </w:p>
        </w:tc>
      </w:tr>
      <w:tr w:rsidR="000768B0" w:rsidRPr="000768B0" w14:paraId="2AFE83F2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FA4ED4F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lastRenderedPageBreak/>
              <w:t>38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530EBE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27/21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0D7E99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10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2947D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67C1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36EE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1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40A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1.67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F70B0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DF20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EA565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5.167</w:t>
            </w:r>
          </w:p>
        </w:tc>
      </w:tr>
      <w:tr w:rsidR="000768B0" w:rsidRPr="000768B0" w14:paraId="5D2C5DB4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118B3EF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39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BB8336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76/08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3A5689D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5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B24A5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9826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C15D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F897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9.44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96D5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3F3D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EBED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3.778</w:t>
            </w:r>
          </w:p>
        </w:tc>
      </w:tr>
      <w:tr w:rsidR="000768B0" w:rsidRPr="000768B0" w14:paraId="4A7FA9A6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A139830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40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CC21C17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82/09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DBC701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7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575C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,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529F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6CEA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9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3B1A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0.0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3B978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1F3452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6EDDB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1.000</w:t>
            </w:r>
          </w:p>
        </w:tc>
      </w:tr>
      <w:tr w:rsidR="000768B0" w:rsidRPr="000768B0" w14:paraId="3D9604BC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E9C1CE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41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60D63FE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566/30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AC1E935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37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1C593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,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861D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2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E1F23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43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2D7E19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23.89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B4CA4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C7F4F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D62DA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45.556</w:t>
            </w:r>
          </w:p>
        </w:tc>
      </w:tr>
      <w:tr w:rsidR="000768B0" w:rsidRPr="000768B0" w14:paraId="47686F32" w14:textId="77777777" w:rsidTr="0000535F">
        <w:trPr>
          <w:trHeight w:val="239"/>
          <w:jc w:val="center"/>
        </w:trPr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F407B56" w14:textId="77777777" w:rsidR="000768B0" w:rsidRPr="000768B0" w:rsidRDefault="000768B0" w:rsidP="000768B0">
            <w:pPr>
              <w:jc w:val="center"/>
              <w:rPr>
                <w:rFonts w:ascii="Helvetica Neue" w:hAnsi="Helvetica Neue" w:cs="Arial Unicode MS" w:hint="eastAsia"/>
                <w:color w:val="000000"/>
                <w:sz w:val="18"/>
                <w:szCs w:val="18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42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7C86052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2473/06-03-202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D23E79B" w14:textId="77777777" w:rsidR="000768B0" w:rsidRPr="000768B0" w:rsidRDefault="000768B0" w:rsidP="000768B0">
            <w:pPr>
              <w:jc w:val="center"/>
              <w:rPr>
                <w:rFonts w:ascii="Calibri" w:hAnsi="Calibri" w:cs="Arial Unicode MS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Calibri"/>
                <w:color w:val="000000"/>
                <w:u w:color="000000"/>
                <w:lang w:val="en-US"/>
              </w:rPr>
              <w:t>606220230007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78F986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9902D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5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CE9FC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29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D94801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6.11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AC37F0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6</w:t>
            </w:r>
          </w:p>
        </w:tc>
        <w:tc>
          <w:tcPr>
            <w:tcW w:w="760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AC967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100</w:t>
            </w:r>
          </w:p>
        </w:tc>
        <w:tc>
          <w:tcPr>
            <w:tcW w:w="1125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D5EBE" w14:textId="77777777" w:rsidR="000768B0" w:rsidRPr="000768B0" w:rsidRDefault="000768B0" w:rsidP="000768B0">
            <w:pPr>
              <w:jc w:val="center"/>
              <w:rPr>
                <w:rFonts w:ascii="Calibri" w:hAnsi="Calibri" w:cs="Calibri"/>
                <w:color w:val="000000"/>
                <w:u w:color="000000"/>
                <w:lang w:val="en-US"/>
              </w:rPr>
            </w:pPr>
            <w:r w:rsidRPr="000768B0">
              <w:rPr>
                <w:rFonts w:ascii="Calibri" w:hAnsi="Calibri" w:cs="Arial Unicode MS"/>
                <w:color w:val="000000"/>
                <w:u w:color="000000"/>
                <w:lang w:val="en-US"/>
              </w:rPr>
              <w:t>41.444</w:t>
            </w:r>
          </w:p>
        </w:tc>
      </w:tr>
    </w:tbl>
    <w:p w14:paraId="0C7EB8A5" w14:textId="77777777" w:rsidR="000768B0" w:rsidRPr="000768B0" w:rsidRDefault="000768B0" w:rsidP="000768B0">
      <w:p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/>
        <w:spacing w:after="0" w:line="240" w:lineRule="auto"/>
        <w:rPr>
          <w:rFonts w:ascii="Calibri" w:eastAsia="SimSun" w:hAnsi="Calibri" w:cs="Calibri"/>
          <w:u w:color="000000"/>
          <w:lang w:eastAsia="zh-CN"/>
        </w:rPr>
      </w:pPr>
    </w:p>
    <w:p w14:paraId="5E7D6B1C" w14:textId="77777777" w:rsidR="00022099" w:rsidRPr="00022099" w:rsidRDefault="00022099" w:rsidP="00022099">
      <w:pPr>
        <w:spacing w:line="278" w:lineRule="auto"/>
        <w:rPr>
          <w:rFonts w:ascii="Aptos" w:eastAsia="Aptos" w:hAnsi="Aptos" w:cs="Times New Roman"/>
          <w:kern w:val="2"/>
          <w:sz w:val="24"/>
          <w:szCs w:val="24"/>
          <w14:ligatures w14:val="standardContextual"/>
        </w:rPr>
      </w:pPr>
    </w:p>
    <w:sectPr w:rsidR="00022099" w:rsidRPr="00022099" w:rsidSect="00022099">
      <w:headerReference w:type="default" r:id="rId8"/>
      <w:footerReference w:type="default" r:id="rId9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2B8D3" w14:textId="77777777" w:rsidR="00B458DC" w:rsidRDefault="00B458DC" w:rsidP="001D61D0">
      <w:pPr>
        <w:spacing w:after="0" w:line="240" w:lineRule="auto"/>
      </w:pPr>
      <w:r>
        <w:separator/>
      </w:r>
    </w:p>
  </w:endnote>
  <w:endnote w:type="continuationSeparator" w:id="0">
    <w:p w14:paraId="255A1671" w14:textId="77777777" w:rsidR="00B458DC" w:rsidRDefault="00B458DC" w:rsidP="001D6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08607" w14:textId="0EA83CE4" w:rsidR="001D61D0" w:rsidRDefault="001D61D0">
    <w:pPr>
      <w:pStyle w:val="a6"/>
    </w:pPr>
    <w:r>
      <w:rPr>
        <w:noProof/>
      </w:rPr>
      <w:drawing>
        <wp:inline distT="0" distB="0" distL="0" distR="0" wp14:anchorId="6734ACB3" wp14:editId="46426650">
          <wp:extent cx="5274310" cy="497840"/>
          <wp:effectExtent l="0" t="0" r="2540" b="0"/>
          <wp:docPr id="2" name="Εικόνα 1" descr="https://espa-anthropinodynamiko.gr/wp-content/uploads/2022/12/3-1024x9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Εικόνα 2" descr="https://espa-anthropinodynamiko.gr/wp-content/uploads/2022/12/3-1024x97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497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46425" w14:textId="77777777" w:rsidR="00B458DC" w:rsidRDefault="00B458DC" w:rsidP="001D61D0">
      <w:pPr>
        <w:spacing w:after="0" w:line="240" w:lineRule="auto"/>
      </w:pPr>
      <w:r>
        <w:separator/>
      </w:r>
    </w:p>
  </w:footnote>
  <w:footnote w:type="continuationSeparator" w:id="0">
    <w:p w14:paraId="2AFFBD2C" w14:textId="77777777" w:rsidR="00B458DC" w:rsidRDefault="00B458DC" w:rsidP="001D61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1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402"/>
      <w:gridCol w:w="3969"/>
      <w:gridCol w:w="3544"/>
    </w:tblGrid>
    <w:tr w:rsidR="001D61D0" w:rsidRPr="00934DBC" w14:paraId="688A193D" w14:textId="77777777" w:rsidTr="00706D4A">
      <w:trPr>
        <w:jc w:val="center"/>
      </w:trPr>
      <w:tc>
        <w:tcPr>
          <w:tcW w:w="3402" w:type="dxa"/>
        </w:tcPr>
        <w:p w14:paraId="4EC4E538" w14:textId="77777777" w:rsidR="001D61D0" w:rsidRPr="00934DBC" w:rsidRDefault="001D61D0" w:rsidP="001D61D0">
          <w:pPr>
            <w:tabs>
              <w:tab w:val="center" w:pos="4680"/>
              <w:tab w:val="right" w:pos="9360"/>
            </w:tabs>
            <w:jc w:val="center"/>
            <w:rPr>
              <w:rFonts w:ascii="Calibri" w:hAnsi="Calibri"/>
            </w:rPr>
          </w:pPr>
          <w:r w:rsidRPr="00934DBC">
            <w:rPr>
              <w:rFonts w:ascii="Calibri" w:hAnsi="Calibri"/>
              <w:noProof/>
              <w:lang w:eastAsia="el-GR"/>
            </w:rPr>
            <w:drawing>
              <wp:inline distT="0" distB="0" distL="0" distR="0" wp14:anchorId="66FC8905" wp14:editId="012184A6">
                <wp:extent cx="2209800" cy="632460"/>
                <wp:effectExtent l="0" t="0" r="0" b="0"/>
                <wp:docPr id="1441417593" name="Εικόνα 2" descr="A black text on a black background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 black text on a black background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</w:tcPr>
        <w:p w14:paraId="729A69EF" w14:textId="77777777" w:rsidR="001D61D0" w:rsidRPr="00934DBC" w:rsidRDefault="001D61D0" w:rsidP="001D61D0">
          <w:pPr>
            <w:tabs>
              <w:tab w:val="center" w:pos="4680"/>
              <w:tab w:val="right" w:pos="9360"/>
            </w:tabs>
            <w:jc w:val="center"/>
            <w:rPr>
              <w:rFonts w:ascii="Calibri" w:hAnsi="Calibri"/>
              <w:b/>
              <w:caps/>
              <w:color w:val="03486A"/>
              <w:sz w:val="24"/>
              <w:szCs w:val="24"/>
              <w:lang w:val="el-GR"/>
            </w:rPr>
          </w:pPr>
          <w:r w:rsidRPr="00934DBC">
            <w:rPr>
              <w:rFonts w:ascii="Calibri" w:hAnsi="Calibri"/>
              <w:b/>
              <w:caps/>
              <w:color w:val="03486A"/>
              <w:sz w:val="24"/>
              <w:szCs w:val="24"/>
              <w:lang w:val="el-GR"/>
            </w:rPr>
            <w:t>Σχολή επιστημων ανθρωπινησ κινησησ και ποιοτητασ ζωησ</w:t>
          </w:r>
        </w:p>
        <w:p w14:paraId="28DEF8CD" w14:textId="77777777" w:rsidR="001D61D0" w:rsidRPr="00934DBC" w:rsidRDefault="001D61D0" w:rsidP="001D61D0">
          <w:pPr>
            <w:tabs>
              <w:tab w:val="center" w:pos="4680"/>
              <w:tab w:val="right" w:pos="9360"/>
            </w:tabs>
            <w:jc w:val="center"/>
            <w:rPr>
              <w:rFonts w:ascii="Calibri" w:hAnsi="Calibri"/>
              <w:b/>
              <w:caps/>
              <w:color w:val="03486A"/>
              <w:sz w:val="8"/>
              <w:szCs w:val="8"/>
              <w:lang w:val="el-GR"/>
            </w:rPr>
          </w:pPr>
        </w:p>
        <w:p w14:paraId="0CFB976F" w14:textId="77777777" w:rsidR="001D61D0" w:rsidRPr="00934DBC" w:rsidRDefault="001D61D0" w:rsidP="001D61D0">
          <w:pPr>
            <w:tabs>
              <w:tab w:val="center" w:pos="4680"/>
              <w:tab w:val="right" w:pos="9360"/>
            </w:tabs>
            <w:jc w:val="center"/>
            <w:rPr>
              <w:rFonts w:ascii="Calibri" w:hAnsi="Calibri"/>
              <w:caps/>
              <w:lang w:val="el-GR"/>
            </w:rPr>
          </w:pPr>
          <w:r w:rsidRPr="00934DBC">
            <w:rPr>
              <w:rFonts w:ascii="Calibri" w:hAnsi="Calibri"/>
              <w:b/>
              <w:caps/>
              <w:color w:val="03486A"/>
              <w:lang w:val="el-GR"/>
            </w:rPr>
            <w:t>Τμήμα οργανωσησ και διαχειρισησ αθλητισμού</w:t>
          </w:r>
        </w:p>
      </w:tc>
      <w:tc>
        <w:tcPr>
          <w:tcW w:w="3544" w:type="dxa"/>
        </w:tcPr>
        <w:p w14:paraId="2AED3153" w14:textId="77777777" w:rsidR="001D61D0" w:rsidRPr="00934DBC" w:rsidRDefault="001D61D0" w:rsidP="001D61D0">
          <w:pPr>
            <w:tabs>
              <w:tab w:val="center" w:pos="4680"/>
              <w:tab w:val="right" w:pos="9360"/>
            </w:tabs>
            <w:jc w:val="right"/>
            <w:rPr>
              <w:rFonts w:ascii="Calibri" w:hAnsi="Calibri"/>
              <w:b/>
              <w:smallCaps/>
              <w:color w:val="03486A"/>
              <w:sz w:val="24"/>
              <w:szCs w:val="24"/>
            </w:rPr>
          </w:pPr>
          <w:r w:rsidRPr="00934DBC">
            <w:rPr>
              <w:rFonts w:ascii="Calibri" w:hAnsi="Calibri"/>
              <w:noProof/>
              <w:lang w:eastAsia="el-GR"/>
            </w:rPr>
            <w:drawing>
              <wp:inline distT="0" distB="0" distL="0" distR="0" wp14:anchorId="7DEA8322" wp14:editId="28B59D59">
                <wp:extent cx="2034540" cy="861060"/>
                <wp:effectExtent l="0" t="0" r="3810" b="0"/>
                <wp:docPr id="2117853821" name="Εικόνα 1" descr="Εικόνα που περιέχει κείμενο, γραμματοσειρά, γραφιστική, γραφικά&#10;&#10;Περιγραφή που δημιουργήθηκε αυτόματα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17853821" name="Εικόνα 1" descr="Εικόνα που περιέχει κείμενο, γραμματοσειρά, γραφιστική, γραφικά&#10;&#10;Περιγραφή που δημιουργήθηκε αυτόματα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34540" cy="861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4F71C12" w14:textId="77777777" w:rsidR="001D61D0" w:rsidRPr="00934DBC" w:rsidRDefault="001D61D0" w:rsidP="001D61D0">
    <w:pPr>
      <w:spacing w:after="0" w:line="240" w:lineRule="auto"/>
      <w:jc w:val="both"/>
      <w:outlineLvl w:val="0"/>
      <w:rPr>
        <w:rFonts w:ascii="Calibri" w:eastAsia="Times New Roman" w:hAnsi="Calibri" w:cs="Calibri"/>
        <w:b/>
        <w:bCs/>
        <w:color w:val="333333"/>
        <w:kern w:val="36"/>
        <w:sz w:val="24"/>
        <w:szCs w:val="24"/>
        <w:lang w:bidi="he-IL"/>
      </w:rPr>
    </w:pPr>
    <w:r w:rsidRPr="00934DBC">
      <w:rPr>
        <w:rFonts w:ascii="Calibri" w:eastAsia="Times New Roman" w:hAnsi="Calibri" w:cs="Calibri"/>
        <w:b/>
        <w:bCs/>
        <w:i/>
        <w:iCs/>
        <w:color w:val="222222"/>
        <w:sz w:val="24"/>
        <w:szCs w:val="24"/>
        <w:shd w:val="clear" w:color="auto" w:fill="FFFFFF"/>
        <w:lang w:bidi="he-IL"/>
      </w:rPr>
      <w:t>«Πρακτική Άσκηση Πανεπιστημίου Πελοποννήσου ακ. ετών 2022-2023 &amp; 2023-2024» με κωδικό ΟΠΣ (</w:t>
    </w:r>
    <w:r w:rsidRPr="00934DBC">
      <w:rPr>
        <w:rFonts w:ascii="Calibri" w:eastAsia="Times New Roman" w:hAnsi="Calibri" w:cs="Calibri"/>
        <w:b/>
        <w:bCs/>
        <w:i/>
        <w:iCs/>
        <w:color w:val="222222"/>
        <w:sz w:val="24"/>
        <w:szCs w:val="24"/>
        <w:shd w:val="clear" w:color="auto" w:fill="FFFFFF"/>
        <w:lang w:val="en-US" w:bidi="he-IL"/>
      </w:rPr>
      <w:t>MIS</w:t>
    </w:r>
    <w:r w:rsidRPr="00934DBC">
      <w:rPr>
        <w:rFonts w:ascii="Calibri" w:eastAsia="Times New Roman" w:hAnsi="Calibri" w:cs="Calibri"/>
        <w:b/>
        <w:bCs/>
        <w:i/>
        <w:iCs/>
        <w:color w:val="222222"/>
        <w:sz w:val="24"/>
        <w:szCs w:val="24"/>
        <w:shd w:val="clear" w:color="auto" w:fill="FFFFFF"/>
        <w:lang w:bidi="he-IL"/>
      </w:rPr>
      <w:t>) 6004529, στο πλαίσιο του Προγράμματος «Ανθρώπινο Δυναμικό και Κοινωνική Συνοχή 2021‐2027», που συγχρηματοδοτείται από την Ευρωπαϊκή Ένωση (Ευρωπαϊκό Κοινωνικό Ταμείο) και από εθνικούς πόρους</w:t>
    </w:r>
  </w:p>
  <w:p w14:paraId="1C43E0D9" w14:textId="77777777" w:rsidR="001D61D0" w:rsidRDefault="001D61D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B46DA7"/>
    <w:multiLevelType w:val="hybridMultilevel"/>
    <w:tmpl w:val="E59A00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163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NrIwMjUwNzY2MDVV0lEKTi0uzszPAykwqgUAoOl5oSwAAAA="/>
  </w:docVars>
  <w:rsids>
    <w:rsidRoot w:val="00683915"/>
    <w:rsid w:val="0000718F"/>
    <w:rsid w:val="00022099"/>
    <w:rsid w:val="00051A7E"/>
    <w:rsid w:val="00071B60"/>
    <w:rsid w:val="000768B0"/>
    <w:rsid w:val="00080516"/>
    <w:rsid w:val="000A0237"/>
    <w:rsid w:val="000C0434"/>
    <w:rsid w:val="000E2AF4"/>
    <w:rsid w:val="00110887"/>
    <w:rsid w:val="00172D05"/>
    <w:rsid w:val="001D61D0"/>
    <w:rsid w:val="00286636"/>
    <w:rsid w:val="002D64E2"/>
    <w:rsid w:val="00331DC5"/>
    <w:rsid w:val="00335664"/>
    <w:rsid w:val="00362E39"/>
    <w:rsid w:val="004117F6"/>
    <w:rsid w:val="00440447"/>
    <w:rsid w:val="00455571"/>
    <w:rsid w:val="004A5740"/>
    <w:rsid w:val="004D65C7"/>
    <w:rsid w:val="005A704C"/>
    <w:rsid w:val="0060051A"/>
    <w:rsid w:val="00683915"/>
    <w:rsid w:val="00714CF1"/>
    <w:rsid w:val="00835DD4"/>
    <w:rsid w:val="00872E09"/>
    <w:rsid w:val="008B768A"/>
    <w:rsid w:val="008E4B22"/>
    <w:rsid w:val="008E78BC"/>
    <w:rsid w:val="009368D8"/>
    <w:rsid w:val="00962F2D"/>
    <w:rsid w:val="00986A1B"/>
    <w:rsid w:val="009E2549"/>
    <w:rsid w:val="00A10BCB"/>
    <w:rsid w:val="00A70B5B"/>
    <w:rsid w:val="00B458DC"/>
    <w:rsid w:val="00B71555"/>
    <w:rsid w:val="00C2188C"/>
    <w:rsid w:val="00C9380B"/>
    <w:rsid w:val="00CB304F"/>
    <w:rsid w:val="00CC1FD7"/>
    <w:rsid w:val="00DF66D1"/>
    <w:rsid w:val="00E22236"/>
    <w:rsid w:val="00E5645A"/>
    <w:rsid w:val="00E75C94"/>
    <w:rsid w:val="00F4038F"/>
    <w:rsid w:val="00FB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2AD05"/>
  <w15:chartTrackingRefBased/>
  <w15:docId w15:val="{CF10CB85-C842-4D84-8870-DC67062A1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3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B304F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1D61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1D61D0"/>
  </w:style>
  <w:style w:type="paragraph" w:styleId="a6">
    <w:name w:val="footer"/>
    <w:basedOn w:val="a"/>
    <w:link w:val="Char0"/>
    <w:uiPriority w:val="99"/>
    <w:unhideWhenUsed/>
    <w:rsid w:val="001D61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1D61D0"/>
  </w:style>
  <w:style w:type="table" w:customStyle="1" w:styleId="1">
    <w:name w:val="Πλέγμα πίνακα1"/>
    <w:basedOn w:val="a1"/>
    <w:next w:val="a3"/>
    <w:uiPriority w:val="39"/>
    <w:rsid w:val="001D61D0"/>
    <w:pPr>
      <w:spacing w:after="0" w:line="240" w:lineRule="auto"/>
    </w:pPr>
    <w:rPr>
      <w:rFonts w:eastAsia="Times New Roman" w:cs="Times New Roman"/>
      <w:lang w:val="en-US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0768B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el-G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oda@go.uop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44</Words>
  <Characters>3482</Characters>
  <Application>Microsoft Office Word</Application>
  <DocSecurity>0</DocSecurity>
  <Lines>29</Lines>
  <Paragraphs>8</Paragraphs>
  <ScaleCrop>false</ScaleCrop>
  <Company>HP Inc.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ΡΙΝΑΝΘΗ ΓΔΟΝΤΕΛΗ</dc:creator>
  <cp:keywords/>
  <dc:description/>
  <cp:lastModifiedBy>KRINANTHI GDONTELI</cp:lastModifiedBy>
  <cp:revision>12</cp:revision>
  <dcterms:created xsi:type="dcterms:W3CDTF">2026-04-06T09:30:00Z</dcterms:created>
  <dcterms:modified xsi:type="dcterms:W3CDTF">2026-04-08T07:54:00Z</dcterms:modified>
</cp:coreProperties>
</file>